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2D76D" w14:textId="247EB702" w:rsidR="001E0E39" w:rsidRPr="001E0E39" w:rsidRDefault="001E0E39" w:rsidP="00546D34">
      <w:pPr>
        <w:rPr>
          <w:b/>
          <w:bCs/>
          <w:sz w:val="32"/>
          <w:szCs w:val="32"/>
        </w:rPr>
      </w:pPr>
      <w:r w:rsidRPr="00546D34">
        <w:rPr>
          <w:b/>
          <w:bCs/>
          <w:sz w:val="32"/>
          <w:szCs w:val="32"/>
        </w:rPr>
        <w:t>One Sentence Problem Statement</w:t>
      </w:r>
    </w:p>
    <w:p w14:paraId="73C40B78" w14:textId="592B6223" w:rsidR="001E0E39" w:rsidRPr="00546D34" w:rsidRDefault="00546D34" w:rsidP="00546D3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o and/or what is a</w:t>
      </w:r>
      <w:bookmarkStart w:id="0" w:name="_GoBack"/>
      <w:bookmarkEnd w:id="0"/>
      <w:r w:rsidR="001E0E39" w:rsidRPr="00546D34">
        <w:rPr>
          <w:b/>
          <w:bCs/>
          <w:sz w:val="32"/>
          <w:szCs w:val="32"/>
        </w:rPr>
        <w:t xml:space="preserve"> Data Scientist is undecided - leading to unmet expectations, misfit hires, and lost time/resources for employers, employees, and applicants.</w:t>
      </w:r>
    </w:p>
    <w:p w14:paraId="3EF068B2" w14:textId="438C2DC1" w:rsidR="00526290" w:rsidRPr="00526290" w:rsidRDefault="00526290" w:rsidP="00526290">
      <w:pPr>
        <w:jc w:val="center"/>
        <w:rPr>
          <w:b/>
          <w:bCs/>
          <w:sz w:val="40"/>
          <w:szCs w:val="40"/>
        </w:rPr>
      </w:pPr>
      <w:r w:rsidRPr="00526290">
        <w:rPr>
          <w:b/>
          <w:bCs/>
          <w:sz w:val="40"/>
          <w:szCs w:val="40"/>
        </w:rPr>
        <w:t>Jodi’s Script!</w:t>
      </w:r>
    </w:p>
    <w:p w14:paraId="5537448D" w14:textId="77777777" w:rsidR="00526290" w:rsidRDefault="00526290" w:rsidP="009D26E3">
      <w:pPr>
        <w:rPr>
          <w:color w:val="FF0000"/>
        </w:rPr>
      </w:pPr>
    </w:p>
    <w:p w14:paraId="0CB6D228" w14:textId="27ED49DC" w:rsidR="009D26E3" w:rsidRPr="00985BF6" w:rsidRDefault="009D26E3" w:rsidP="009D26E3">
      <w:r w:rsidRPr="00C27502">
        <w:rPr>
          <w:color w:val="FF0000"/>
        </w:rPr>
        <w:t xml:space="preserve">Slide 3: </w:t>
      </w:r>
      <w:r>
        <w:t>Good morning everyone, my name is Jodi Pafford from Aurora, Colorado and I am NOT a Data Scientist, but I am an innovative analyzer who loves jigsaw puzzles, doing homework (NOT hand gesture), and watching it snow outside.</w:t>
      </w:r>
    </w:p>
    <w:p w14:paraId="1BEA75D3" w14:textId="77777777" w:rsidR="009D26E3" w:rsidRDefault="009D26E3" w:rsidP="00985BF6">
      <w:pPr>
        <w:rPr>
          <w:color w:val="FF0000"/>
        </w:rPr>
      </w:pPr>
    </w:p>
    <w:p w14:paraId="0696FDB5" w14:textId="4C134FD5" w:rsidR="00985BF6" w:rsidRPr="00985BF6" w:rsidRDefault="00C27502" w:rsidP="00985BF6">
      <w:r w:rsidRPr="00C27502">
        <w:rPr>
          <w:color w:val="FF0000"/>
        </w:rPr>
        <w:t xml:space="preserve">Slide 13: </w:t>
      </w:r>
      <w:r w:rsidR="00985BF6" w:rsidRPr="00985BF6">
        <w:t>To build a dataset, we used the python library, Beautiful Soup, to scrape indeed.com. Beautiful Soup allowed us to go from the HTML code within the website to a nice clean csv export.</w:t>
      </w:r>
    </w:p>
    <w:p w14:paraId="17152C87" w14:textId="77777777" w:rsidR="00985BF6" w:rsidRDefault="00985BF6" w:rsidP="00985BF6"/>
    <w:p w14:paraId="494C9440" w14:textId="67AD6560" w:rsidR="00985BF6" w:rsidRPr="00985BF6" w:rsidRDefault="00C27502" w:rsidP="00985BF6">
      <w:r w:rsidRPr="00C27502">
        <w:rPr>
          <w:color w:val="FF0000"/>
        </w:rPr>
        <w:t>Slide 1</w:t>
      </w:r>
      <w:r>
        <w:rPr>
          <w:color w:val="FF0000"/>
        </w:rPr>
        <w:t>4</w:t>
      </w:r>
      <w:r w:rsidRPr="00C27502">
        <w:rPr>
          <w:color w:val="FF0000"/>
        </w:rPr>
        <w:t xml:space="preserve">: </w:t>
      </w:r>
      <w:r w:rsidR="00985BF6" w:rsidRPr="00985BF6">
        <w:t xml:space="preserve">Our dataset was created by searching 5 different job titles: Data Scientist, Data Analyst, Database Administrator, Software Engineer, and Statistician. After completing the webscape, </w:t>
      </w:r>
      <w:r w:rsidR="00985BF6">
        <w:t xml:space="preserve">we removed </w:t>
      </w:r>
      <w:r w:rsidR="00985BF6" w:rsidRPr="00985BF6">
        <w:t xml:space="preserve">any job </w:t>
      </w:r>
      <w:r w:rsidR="00985BF6">
        <w:t xml:space="preserve">postings </w:t>
      </w:r>
      <w:r w:rsidR="00985BF6" w:rsidRPr="00985BF6">
        <w:t>that were not one of those</w:t>
      </w:r>
      <w:r w:rsidR="00985BF6">
        <w:t>, such as M</w:t>
      </w:r>
      <w:r w:rsidR="00985BF6" w:rsidRPr="00985BF6">
        <w:t xml:space="preserve">achine </w:t>
      </w:r>
      <w:r w:rsidR="00985BF6">
        <w:t>L</w:t>
      </w:r>
      <w:r w:rsidR="00985BF6" w:rsidRPr="00985BF6">
        <w:t xml:space="preserve">earning </w:t>
      </w:r>
      <w:r w:rsidR="00985BF6">
        <w:t>E</w:t>
      </w:r>
      <w:r w:rsidR="00985BF6" w:rsidRPr="00985BF6">
        <w:t>ngineer</w:t>
      </w:r>
      <w:r w:rsidR="00985BF6">
        <w:t xml:space="preserve"> or </w:t>
      </w:r>
      <w:r w:rsidR="00985BF6" w:rsidRPr="00985BF6">
        <w:t>Solutions Analyst</w:t>
      </w:r>
      <w:r w:rsidR="00985BF6">
        <w:t>.</w:t>
      </w:r>
    </w:p>
    <w:p w14:paraId="762D6939" w14:textId="494A8610" w:rsidR="002F4801" w:rsidRDefault="00525028" w:rsidP="00985BF6"/>
    <w:p w14:paraId="36961A55" w14:textId="46DDBDCE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5</w:t>
      </w:r>
      <w:r w:rsidRPr="00C27502">
        <w:rPr>
          <w:color w:val="FF0000"/>
        </w:rPr>
        <w:t xml:space="preserve">: </w:t>
      </w:r>
      <w:r w:rsidR="00985BF6">
        <w:t>During the webscrape, we also</w:t>
      </w:r>
      <w:r w:rsidR="00985BF6" w:rsidRPr="00985BF6">
        <w:t xml:space="preserve"> specifically searched 16 cities</w:t>
      </w:r>
      <w:r w:rsidR="00985BF6">
        <w:t xml:space="preserve"> across the United States</w:t>
      </w:r>
      <w:r w:rsidR="00985BF6" w:rsidRPr="00985BF6">
        <w:t>. We ended up with 8,738 unique job postings in our dataset.</w:t>
      </w:r>
      <w:r w:rsidR="00985BF6">
        <w:t xml:space="preserve"> </w:t>
      </w:r>
      <w:r w:rsidR="00985BF6" w:rsidRPr="00985BF6">
        <w:t xml:space="preserve">Of those, we had a total of 1,742 Data Scientist job Postings pulled. </w:t>
      </w:r>
    </w:p>
    <w:p w14:paraId="090B1E3A" w14:textId="7773F54A" w:rsidR="00985BF6" w:rsidRPr="00985BF6" w:rsidRDefault="00985BF6" w:rsidP="00985BF6"/>
    <w:p w14:paraId="51029DEA" w14:textId="529956EB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6</w:t>
      </w:r>
      <w:r w:rsidRPr="00C27502">
        <w:rPr>
          <w:color w:val="FF0000"/>
        </w:rPr>
        <w:t xml:space="preserve">: </w:t>
      </w:r>
      <w:r w:rsidR="00985BF6" w:rsidRPr="00985BF6">
        <w:t xml:space="preserve">California had the most </w:t>
      </w:r>
      <w:r w:rsidR="00985BF6">
        <w:t xml:space="preserve">Data Scientist job postings </w:t>
      </w:r>
      <w:r w:rsidR="00985BF6" w:rsidRPr="00985BF6">
        <w:t xml:space="preserve">with 517. </w:t>
      </w:r>
    </w:p>
    <w:p w14:paraId="6C70ED1A" w14:textId="12976880" w:rsidR="00985BF6" w:rsidRDefault="00985BF6" w:rsidP="00985BF6">
      <w:pPr>
        <w:spacing w:after="0" w:line="276" w:lineRule="auto"/>
      </w:pPr>
      <w:r w:rsidRPr="00985BF6">
        <w:t xml:space="preserve">Although Texas had the </w:t>
      </w:r>
      <w:r>
        <w:t xml:space="preserve">second </w:t>
      </w:r>
      <w:r w:rsidR="00B97665">
        <w:t>largest</w:t>
      </w:r>
      <w:r w:rsidRPr="00985BF6">
        <w:t xml:space="preserve"> number of </w:t>
      </w:r>
      <w:r>
        <w:t xml:space="preserve">total </w:t>
      </w:r>
      <w:r w:rsidRPr="00985BF6">
        <w:t xml:space="preserve">postings collected, New York, Washington state, and Massachusetts </w:t>
      </w:r>
      <w:r w:rsidR="00B97665">
        <w:t>each</w:t>
      </w:r>
      <w:r w:rsidRPr="00985BF6">
        <w:t xml:space="preserve"> had more Data Scientist job postings compared to Texas at 170.</w:t>
      </w:r>
    </w:p>
    <w:p w14:paraId="0A355249" w14:textId="1BFF803E" w:rsidR="00E65664" w:rsidRDefault="00E65664" w:rsidP="00985BF6">
      <w:pPr>
        <w:spacing w:after="0" w:line="276" w:lineRule="auto"/>
      </w:pPr>
    </w:p>
    <w:p w14:paraId="33E796CD" w14:textId="38FA327E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7</w:t>
      </w:r>
      <w:r w:rsidRPr="00C27502">
        <w:rPr>
          <w:color w:val="FF0000"/>
        </w:rPr>
        <w:t xml:space="preserve">: </w:t>
      </w:r>
      <w:r w:rsidR="00257899">
        <w:t xml:space="preserve">Once we </w:t>
      </w:r>
      <w:r w:rsidR="00062D76">
        <w:t>had</w:t>
      </w:r>
      <w:r w:rsidR="00257899">
        <w:t xml:space="preserve"> all the data, we had to ensure it was all usable. Indeed.com allows companies to post job </w:t>
      </w:r>
      <w:r w:rsidR="00062D76">
        <w:t>in any format</w:t>
      </w:r>
      <w:r w:rsidR="0069724E">
        <w:t>. This mean</w:t>
      </w:r>
      <w:r w:rsidR="00B97665">
        <w:t>s</w:t>
      </w:r>
      <w:r w:rsidR="0069724E">
        <w:t xml:space="preserve"> that </w:t>
      </w:r>
      <w:r w:rsidR="00B97665">
        <w:t>a</w:t>
      </w:r>
      <w:r w:rsidR="0069724E">
        <w:t xml:space="preserve"> job posting often include</w:t>
      </w:r>
      <w:r w:rsidR="00B97665">
        <w:t>s</w:t>
      </w:r>
      <w:r w:rsidR="0069724E">
        <w:t xml:space="preserve"> “Equal Opportunity” Language, company information, and varying use of styles making the use of Beautiful Soup Difficult.</w:t>
      </w:r>
      <w:r w:rsidR="0069724E">
        <w:br/>
      </w:r>
    </w:p>
    <w:p w14:paraId="15A764B0" w14:textId="7C89880D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8</w:t>
      </w:r>
      <w:r w:rsidRPr="00C27502">
        <w:rPr>
          <w:color w:val="FF0000"/>
        </w:rPr>
        <w:t xml:space="preserve">: </w:t>
      </w:r>
      <w:r w:rsidR="00B97665">
        <w:t>So, we used</w:t>
      </w:r>
      <w:r w:rsidR="0069724E">
        <w:t xml:space="preserve"> BeatifulSoup to extract </w:t>
      </w:r>
      <w:r w:rsidR="009C5B4F">
        <w:t>bulleted text beneath bold headings.</w:t>
      </w:r>
      <w:r w:rsidR="0069724E">
        <w:t xml:space="preserve"> We </w:t>
      </w:r>
      <w:r>
        <w:t>used</w:t>
      </w:r>
      <w:r w:rsidR="009C5B4F">
        <w:t xml:space="preserve"> the bold words</w:t>
      </w:r>
      <w:r>
        <w:t>:</w:t>
      </w:r>
      <w:r w:rsidR="0069724E">
        <w:t xml:space="preserve"> Education, Qualifications, Responsibilities, Requirements, and Skills. We then combined all of these into one corpus. </w:t>
      </w:r>
    </w:p>
    <w:p w14:paraId="1CA89CC3" w14:textId="77777777" w:rsidR="0069724E" w:rsidRDefault="0069724E" w:rsidP="00985BF6">
      <w:pPr>
        <w:spacing w:after="0" w:line="276" w:lineRule="auto"/>
      </w:pPr>
    </w:p>
    <w:p w14:paraId="02EFD1FF" w14:textId="51D3FE21" w:rsidR="00E65664" w:rsidRDefault="00C27502" w:rsidP="00985BF6">
      <w:pPr>
        <w:spacing w:after="0" w:line="276" w:lineRule="auto"/>
      </w:pPr>
      <w:r w:rsidRPr="00C27502">
        <w:rPr>
          <w:color w:val="FF0000"/>
        </w:rPr>
        <w:lastRenderedPageBreak/>
        <w:t>Slide 1</w:t>
      </w:r>
      <w:r>
        <w:rPr>
          <w:color w:val="FF0000"/>
        </w:rPr>
        <w:t>9</w:t>
      </w:r>
      <w:r w:rsidRPr="00C27502">
        <w:rPr>
          <w:color w:val="FF0000"/>
        </w:rPr>
        <w:t xml:space="preserve">: </w:t>
      </w:r>
      <w:r w:rsidR="009C5B4F">
        <w:t>Next we were able to start our NLP pipeline. W</w:t>
      </w:r>
      <w:r w:rsidR="00E65664">
        <w:t>e use</w:t>
      </w:r>
      <w:r w:rsidR="0069724E">
        <w:t xml:space="preserve"> the</w:t>
      </w:r>
      <w:r w:rsidR="00E65664">
        <w:t xml:space="preserve"> Python libraries, NLTK and spaCy to remove stop words and </w:t>
      </w:r>
      <w:r w:rsidR="00062D76">
        <w:t>eliminate</w:t>
      </w:r>
      <w:r w:rsidR="00257899">
        <w:t xml:space="preserve"> extra symbols</w:t>
      </w:r>
      <w:r w:rsidR="009C5B4F">
        <w:t>,</w:t>
      </w:r>
      <w:r w:rsidR="00257899">
        <w:t xml:space="preserve"> and line breaks.</w:t>
      </w:r>
      <w:r w:rsidR="00062D76">
        <w:t xml:space="preserve"> We were finally ready to analyze the data.</w:t>
      </w:r>
    </w:p>
    <w:p w14:paraId="5C74A9EC" w14:textId="02A7B92A" w:rsidR="00062D76" w:rsidRDefault="00062D76" w:rsidP="00985BF6">
      <w:pPr>
        <w:spacing w:after="0" w:line="276" w:lineRule="auto"/>
      </w:pPr>
    </w:p>
    <w:p w14:paraId="30A44085" w14:textId="4DEDFB88" w:rsidR="00062D76" w:rsidRDefault="00062D76" w:rsidP="00062D76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0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 w:rsidRPr="00526290">
        <w:rPr>
          <w:highlight w:val="yellow"/>
        </w:rPr>
        <w:t>NOT SURE HOW TO TIE THIS SLIDE IN WITH MINE. IT REALLY SHOULD GO AFTER THE KNN, RIGHT?? I can talk about it here, but there’d be no explanation as to why I did a Venn Diagram with just these three job titles.</w:t>
      </w:r>
    </w:p>
    <w:p w14:paraId="777723C5" w14:textId="0A30DA4A" w:rsidR="00062D76" w:rsidRDefault="00062D76" w:rsidP="00985BF6">
      <w:pPr>
        <w:spacing w:after="0" w:line="276" w:lineRule="auto"/>
      </w:pPr>
    </w:p>
    <w:p w14:paraId="628F92BB" w14:textId="7034A61F" w:rsidR="00062D76" w:rsidRPr="00062D76" w:rsidRDefault="00062D76" w:rsidP="00062D76">
      <w:pPr>
        <w:spacing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30</w:t>
      </w:r>
      <w:r w:rsidRPr="00C27502">
        <w:rPr>
          <w:color w:val="FF0000"/>
        </w:rPr>
        <w:t xml:space="preserve">: </w:t>
      </w:r>
      <w:r>
        <w:t xml:space="preserve">When considering the </w:t>
      </w:r>
      <w:r w:rsidR="00526290">
        <w:t>applying the insights of our findings</w:t>
      </w:r>
      <w:r>
        <w:t>, it is important to consider how it might be used negatively. O</w:t>
      </w:r>
      <w:r w:rsidRPr="00062D76">
        <w:t>ne of the ethical considerations of this type of work is</w:t>
      </w:r>
      <w:r w:rsidR="00526290">
        <w:t xml:space="preserve"> to consider that </w:t>
      </w:r>
      <w:r w:rsidRPr="00062D76">
        <w:t xml:space="preserve">employers </w:t>
      </w:r>
      <w:r w:rsidR="00526290">
        <w:t xml:space="preserve">may use it to </w:t>
      </w:r>
      <w:r w:rsidRPr="00062D76">
        <w:t>profil</w:t>
      </w:r>
      <w:r w:rsidR="00526290">
        <w:t>e</w:t>
      </w:r>
      <w:r w:rsidRPr="00062D76">
        <w:t xml:space="preserve"> candidates. </w:t>
      </w:r>
      <w:r w:rsidR="00526290" w:rsidRPr="00526290">
        <w:rPr>
          <w:highlight w:val="yellow"/>
        </w:rPr>
        <w:t>(Need one more very short sentence here)</w:t>
      </w:r>
    </w:p>
    <w:p w14:paraId="0F32FDB6" w14:textId="79162B7F" w:rsidR="00062D76" w:rsidRDefault="00062D76" w:rsidP="00985BF6">
      <w:pPr>
        <w:spacing w:after="0" w:line="276" w:lineRule="auto"/>
      </w:pPr>
    </w:p>
    <w:p w14:paraId="5D4C7E73" w14:textId="0CC69D18" w:rsidR="00062D76" w:rsidRDefault="00062D76" w:rsidP="00062D76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31</w:t>
      </w:r>
      <w:r w:rsidRPr="00C27502">
        <w:rPr>
          <w:color w:val="FF0000"/>
        </w:rPr>
        <w:t xml:space="preserve">: </w:t>
      </w:r>
      <w:r>
        <w:t>Additionally, this type of analysis could lead to a person cheating the automated Applicant Tracking System by falsifying information.</w:t>
      </w:r>
      <w:r w:rsidRPr="00062D76">
        <w:t xml:space="preserve"> We know </w:t>
      </w:r>
      <w:r>
        <w:t>both these things</w:t>
      </w:r>
      <w:r w:rsidRPr="00062D76">
        <w:t xml:space="preserve"> happen</w:t>
      </w:r>
      <w:r w:rsidR="00526290">
        <w:t xml:space="preserve"> in real life</w:t>
      </w:r>
      <w:r w:rsidRPr="00062D76">
        <w:t>, but we feel that this project may contribute to that line of thinking.</w:t>
      </w:r>
    </w:p>
    <w:p w14:paraId="0285AD0D" w14:textId="77777777" w:rsidR="00062D76" w:rsidRDefault="00062D76" w:rsidP="00985BF6">
      <w:pPr>
        <w:spacing w:after="0" w:line="276" w:lineRule="auto"/>
      </w:pPr>
    </w:p>
    <w:p w14:paraId="157FA216" w14:textId="5C79DFB0" w:rsidR="00985BF6" w:rsidRDefault="00985BF6" w:rsidP="00985BF6">
      <w:pPr>
        <w:spacing w:after="0" w:line="276" w:lineRule="auto"/>
      </w:pPr>
    </w:p>
    <w:p w14:paraId="4B05E7CF" w14:textId="4D2A2ADA" w:rsidR="00985BF6" w:rsidRDefault="00985BF6" w:rsidP="00985BF6"/>
    <w:sectPr w:rsidR="00985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QxNDEwNzc3MzBV0lEKTi0uzszPAykwqgUApNfiyywAAAA="/>
  </w:docVars>
  <w:rsids>
    <w:rsidRoot w:val="00985BF6"/>
    <w:rsid w:val="00062D76"/>
    <w:rsid w:val="001E0E39"/>
    <w:rsid w:val="00257899"/>
    <w:rsid w:val="00525028"/>
    <w:rsid w:val="00526290"/>
    <w:rsid w:val="00546D34"/>
    <w:rsid w:val="00617CC2"/>
    <w:rsid w:val="006742EA"/>
    <w:rsid w:val="0069724E"/>
    <w:rsid w:val="008077A4"/>
    <w:rsid w:val="00985BF6"/>
    <w:rsid w:val="009C5B4F"/>
    <w:rsid w:val="009D26E3"/>
    <w:rsid w:val="00B97665"/>
    <w:rsid w:val="00C27502"/>
    <w:rsid w:val="00E6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08ED"/>
  <w15:chartTrackingRefBased/>
  <w15:docId w15:val="{F3572A1C-D9EF-445E-9BB1-4B3D3991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2D7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2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5</cp:revision>
  <dcterms:created xsi:type="dcterms:W3CDTF">2019-10-24T03:30:00Z</dcterms:created>
  <dcterms:modified xsi:type="dcterms:W3CDTF">2019-10-25T04:01:00Z</dcterms:modified>
</cp:coreProperties>
</file>